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lba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lbania received a score of 83.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lba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lbania received a score of</w:t>
      </w:r>
      <w:r>
        <w:t xml:space="preserve"> </w:t>
      </w:r>
      <w:r>
        <w:rPr>
          <w:bCs/>
          <w:b/>
        </w:rPr>
        <w:t xml:space="preserve">69.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lbania received a score of 8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lbania received a score of 71.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lban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lba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lban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lban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lba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lban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lba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lban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lbani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lban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lba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lban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lban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Alba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Alba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Alba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Alba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Alba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Alba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Alba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Alba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Alba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Alba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Alba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Alba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Alba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Alba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Alba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Alba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Alba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69,1979,1989,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2, 2003, 2004, 2005, 2006, 2008, 2009, 2012,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2, 2005, 2008, 2017,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03:13Z</dcterms:created>
  <dcterms:modified xsi:type="dcterms:W3CDTF">2024-03-19T14: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lbania Country Report</vt:lpwstr>
  </property>
</Properties>
</file>